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4ECE" w:rsidRDefault="00874ECE">
      <w:pPr>
        <w:pStyle w:val="Title"/>
        <w:rPr>
          <w:sz w:val="56"/>
          <w:szCs w:val="56"/>
          <w:lang w:val="en-US"/>
        </w:rPr>
      </w:pPr>
      <w:bookmarkStart w:id="0" w:name="_GoBack"/>
      <w:bookmarkEnd w:id="0"/>
    </w:p>
    <w:p w:rsidR="00874ECE" w:rsidRDefault="00874ECE">
      <w:pPr>
        <w:pStyle w:val="Title"/>
        <w:rPr>
          <w:sz w:val="56"/>
          <w:szCs w:val="56"/>
          <w:lang w:val="en-US"/>
        </w:rPr>
      </w:pPr>
    </w:p>
    <w:p w:rsidR="00874ECE" w:rsidRDefault="00874ECE">
      <w:pPr>
        <w:pStyle w:val="Title"/>
        <w:rPr>
          <w:sz w:val="56"/>
          <w:szCs w:val="56"/>
          <w:lang w:val="en-US"/>
        </w:rPr>
      </w:pPr>
    </w:p>
    <w:p w:rsidR="00000000" w:rsidRPr="00874ECE" w:rsidRDefault="00750057">
      <w:pPr>
        <w:pStyle w:val="Title"/>
        <w:rPr>
          <w:sz w:val="56"/>
          <w:szCs w:val="56"/>
        </w:rPr>
      </w:pPr>
      <w:r w:rsidRPr="00874ECE">
        <w:rPr>
          <w:sz w:val="56"/>
          <w:szCs w:val="56"/>
        </w:rPr>
        <w:t>Отчёт по лабораторной работе №2</w:t>
      </w:r>
    </w:p>
    <w:p w:rsidR="00000000" w:rsidRDefault="00750057">
      <w:pPr>
        <w:pStyle w:val="Subtitle"/>
      </w:pPr>
      <w:r>
        <w:t>Дисциплина: Информационная безопасность</w:t>
      </w:r>
    </w:p>
    <w:p w:rsidR="00000000" w:rsidRDefault="00750057">
      <w:pPr>
        <w:pStyle w:val="Author"/>
      </w:pPr>
      <w:r>
        <w:t>Андрианова Марина Георгиевна</w:t>
      </w:r>
    </w:p>
    <w:p w:rsidR="00000000" w:rsidRDefault="00750057">
      <w:pPr>
        <w:pStyle w:val="TOCHeading"/>
        <w:rPr>
          <w:lang w:val="en-US"/>
        </w:rPr>
      </w:pPr>
    </w:p>
    <w:p w:rsidR="00874ECE" w:rsidRDefault="00874ECE" w:rsidP="00874ECE">
      <w:pPr>
        <w:pStyle w:val="BodyText"/>
        <w:rPr>
          <w:lang w:val="en-US"/>
        </w:rPr>
      </w:pPr>
    </w:p>
    <w:p w:rsidR="00874ECE" w:rsidRDefault="00874ECE" w:rsidP="00874ECE">
      <w:pPr>
        <w:pStyle w:val="BodyText"/>
        <w:rPr>
          <w:lang w:val="en-US"/>
        </w:rPr>
      </w:pPr>
    </w:p>
    <w:p w:rsidR="00874ECE" w:rsidRDefault="00874ECE" w:rsidP="00874ECE">
      <w:pPr>
        <w:pStyle w:val="BodyText"/>
        <w:rPr>
          <w:lang w:val="en-US"/>
        </w:rPr>
      </w:pPr>
    </w:p>
    <w:p w:rsidR="00874ECE" w:rsidRPr="00874ECE" w:rsidRDefault="00874ECE" w:rsidP="00874ECE">
      <w:pPr>
        <w:pStyle w:val="BodyText"/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874ECE" w:rsidRDefault="00874ECE">
      <w:pPr>
        <w:rPr>
          <w:lang w:val="en-US"/>
        </w:rPr>
      </w:pPr>
    </w:p>
    <w:p w:rsidR="00000000" w:rsidRDefault="00750057">
      <w:r>
        <w:fldChar w:fldCharType="begin"/>
      </w:r>
      <w:r>
        <w:instrText>TOC \o "1-3" \h \z \u</w:instrText>
      </w:r>
      <w:r>
        <w:fldChar w:fldCharType="separate"/>
      </w:r>
      <w:r>
        <w:fldChar w:fldCharType="end"/>
      </w:r>
    </w:p>
    <w:p w:rsidR="00000000" w:rsidRDefault="00750057">
      <w:pPr>
        <w:pStyle w:val="Heading11"/>
      </w:pPr>
      <w:bookmarkStart w:id="1" w:name="цель-работы"/>
      <w:r>
        <w:lastRenderedPageBreak/>
        <w:t>Цель работы</w:t>
      </w:r>
    </w:p>
    <w:p w:rsidR="00000000" w:rsidRDefault="00750057"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</w:t>
      </w:r>
      <w:r>
        <w:t>дискреционного разграничения доступа в современных системах с открытым кодом на базе ОС Linux.</w:t>
      </w:r>
    </w:p>
    <w:p w:rsidR="00000000" w:rsidRDefault="00750057">
      <w:pPr>
        <w:pStyle w:val="Heading11"/>
      </w:pPr>
      <w:bookmarkStart w:id="2" w:name="выполнение-лабораторной-работы"/>
      <w:bookmarkEnd w:id="1"/>
      <w:r>
        <w:t>Выполнение лабораторной работы</w:t>
      </w:r>
    </w:p>
    <w:p w:rsidR="00000000" w:rsidRDefault="00750057">
      <w:pPr>
        <w:pStyle w:val="FirstParagraph"/>
        <w:rPr>
          <w:lang w:val="en-US"/>
        </w:rPr>
      </w:pPr>
      <w:r>
        <w:t>В установленной при выполнении лабораторной работы ОС создала учётную запись пользователя guest с помощью команды “sudo useradd gu</w:t>
      </w:r>
      <w:r>
        <w:t>est” и задала пароль для этого пользователя командой “sudo passwd guest” (рис.1)</w:t>
      </w:r>
    </w:p>
    <w:p w:rsidR="00874ECE" w:rsidRPr="00874ECE" w:rsidRDefault="00254250" w:rsidP="00254250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3.75pt;height:103.5pt">
            <v:imagedata r:id="rId7" o:title="1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3424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:Создание пользователя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Вошла в систему от имени пользователя guest (рис.2, рис.3).</w:t>
      </w:r>
    </w:p>
    <w:p w:rsidR="003B5F6E" w:rsidRPr="003B5F6E" w:rsidRDefault="003B5F6E" w:rsidP="003B5F6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26" type="#_x0000_t75" style="width:317.25pt;height:214.5pt">
            <v:imagedata r:id="rId8" o:title="2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476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2:Вход в систему</w:t>
            </w:r>
          </w:p>
        </w:tc>
      </w:tr>
    </w:tbl>
    <w:p w:rsidR="00000000" w:rsidRDefault="003B5F6E" w:rsidP="003B5F6E">
      <w:pPr>
        <w:pStyle w:val="ImageCaption"/>
        <w:jc w:val="center"/>
      </w:pPr>
      <w:r>
        <w:rPr>
          <w:lang w:val="en-US"/>
        </w:rPr>
        <w:pict>
          <v:shape id="_x0000_i1027" type="#_x0000_t75" style="width:350.25pt;height:332.25pt">
            <v:imagedata r:id="rId9" o:title="3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476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3:Вход в систему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Определила директорию (/home/guest),</w:t>
      </w:r>
      <w:r>
        <w:t xml:space="preserve"> в которой я нахожусь, командой “pwd</w:t>
      </w:r>
      <w:r>
        <w:t>”. Сравнила её с приглашением командной строки: они совпадают. Определила, что она является моей домашней директорией (рис.4).</w:t>
      </w:r>
    </w:p>
    <w:p w:rsidR="003B5F6E" w:rsidRPr="003B5F6E" w:rsidRDefault="003B5F6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28" type="#_x0000_t75" style="width:283.5pt;height:49.5pt">
            <v:imagedata r:id="rId10" o:title="4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305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4:Команда pwd</w:t>
            </w:r>
          </w:p>
        </w:tc>
      </w:tr>
    </w:tbl>
    <w:p w:rsidR="00000000" w:rsidRPr="00B84F7E" w:rsidRDefault="00750057">
      <w:pPr>
        <w:pStyle w:val="BodyText"/>
      </w:pPr>
      <w:r>
        <w:t>Уточнила имя своего пользователя командой “whoami” и получила вывод: gue</w:t>
      </w:r>
      <w:r>
        <w:t>st (рис.5).</w:t>
      </w:r>
    </w:p>
    <w:p w:rsidR="003B5F6E" w:rsidRPr="003B5F6E" w:rsidRDefault="00B84F7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29" type="#_x0000_t75" style="width:290.25pt;height:47.25pt">
            <v:imagedata r:id="rId11" o:title="5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682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5:Команда whoami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С помощью команды “id” определила имя своего пользователя (guest), uid=1001, gid=1001. Сравнила полученную информацию с выводом команды “groups”, которая вывела “guest”. Мой пользователь входит только в одну группу, сост</w:t>
      </w:r>
      <w:r>
        <w:t>оящую из него самого, поэтому вывод обеих команд (“id” и “groups”) совпадает (рис.6). Данные, выводимые в приглашении командной строки, совпадают с полученной информацией.</w:t>
      </w:r>
    </w:p>
    <w:p w:rsidR="00B84F7E" w:rsidRPr="00B84F7E" w:rsidRDefault="00B84F7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30" type="#_x0000_t75" style="width:483.75pt;height:35.25pt">
            <v:imagedata r:id="rId12" o:title="6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3077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6:Команды id и groups</w:t>
            </w:r>
          </w:p>
        </w:tc>
      </w:tr>
    </w:tbl>
    <w:p w:rsidR="00000000" w:rsidRPr="00B84F7E" w:rsidRDefault="00750057">
      <w:pPr>
        <w:pStyle w:val="BodyText"/>
      </w:pPr>
      <w:r>
        <w:t>Просмотрела файл /etc/passwd командой “cat /etc/passwd”</w:t>
      </w:r>
      <w:r>
        <w:t xml:space="preserve"> (рис.7)</w:t>
      </w:r>
    </w:p>
    <w:p w:rsidR="00B84F7E" w:rsidRPr="00B84F7E" w:rsidRDefault="00B84F7E" w:rsidP="00B84F7E">
      <w:pPr>
        <w:pStyle w:val="BodyText"/>
        <w:jc w:val="center"/>
      </w:pPr>
      <w:r>
        <w:pict>
          <v:shape id="_x0000_i1031" type="#_x0000_t75" style="width:484.5pt;height:284.25pt">
            <v:imagedata r:id="rId13" o:title="7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3525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7:Команда cat /etc/passwd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Найшла в нём свою учётную запись (в самом конце) (рис.8). Uid = 1001, gid = 1001, то есть они совпадают с тем, что мы получили ранее.</w:t>
      </w:r>
    </w:p>
    <w:p w:rsidR="00B84F7E" w:rsidRPr="00B84F7E" w:rsidRDefault="00B84F7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32" type="#_x0000_t75" style="width:464.25pt;height:39.75pt">
            <v:imagedata r:id="rId14" o:title="8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4276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8:Содержание файла /etc/passwd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Определила существующие в системе директор</w:t>
      </w:r>
      <w:r>
        <w:t>ии командой “ls -l /home/” (рис.9). Список</w:t>
      </w:r>
      <w:r>
        <w:t xml:space="preserve"> поддиректорий директории /home получить удалось. На директориях установлены права чтения, записи и выполнения для самого пользователя (для группы и остальных пользователей никаких прав доступа не установлено).</w:t>
      </w:r>
    </w:p>
    <w:p w:rsidR="00B84F7E" w:rsidRPr="00B84F7E" w:rsidRDefault="00B84F7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33" type="#_x0000_t75" style="width:484.5pt;height:54pt">
            <v:imagedata r:id="rId15" o:title="9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4999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</w:t>
            </w:r>
            <w:r>
              <w:rPr>
                <w:lang w:eastAsia="en-US"/>
              </w:rPr>
              <w:t>и</w:t>
            </w:r>
            <w:r>
              <w:rPr>
                <w:lang w:eastAsia="en-US"/>
              </w:rPr>
              <w:t>с.9:Существующие в системе директории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Проверила, какие расширенные атрибуты установлены на поддиректориях, находящихся в директории /home, командой “lsattr /home” (рис.10). Удалось увидеть расширенные атрибуты только директории того пользователя, от имен</w:t>
      </w:r>
      <w:r>
        <w:t>и которого я нахожусь в системе.</w:t>
      </w:r>
    </w:p>
    <w:p w:rsidR="00B84F7E" w:rsidRPr="00B84F7E" w:rsidRDefault="00B84F7E" w:rsidP="00B84F7E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34" type="#_x0000_t75" style="width:477.75pt;height:42pt">
            <v:imagedata r:id="rId16" o:title="10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3622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0:Расширенные атрибуты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Создала в домашней директории поддиректорию dir1 командой “mkdir dir1” (рис.11) и определила, какие права доступа и расширенные атрибуты были на неё выставлены: чтение, запись и выполнение дос</w:t>
      </w:r>
      <w:r>
        <w:t>тупны только для самого пользователя и для группы, для остальных - только чтение и выполнение, расширенных атрибутов не установлено (рис.12)</w:t>
      </w:r>
    </w:p>
    <w:p w:rsidR="00B84F7E" w:rsidRPr="00B84F7E" w:rsidRDefault="0073055B" w:rsidP="0073055B">
      <w:pPr>
        <w:pStyle w:val="BodyText"/>
        <w:jc w:val="center"/>
        <w:rPr>
          <w:lang w:val="en-US"/>
        </w:rPr>
      </w:pPr>
      <w:r>
        <w:rPr>
          <w:lang w:val="en-US"/>
        </w:rPr>
        <w:pict>
          <v:shape id="_x0000_i1035" type="#_x0000_t75" style="width:420.75pt;height:164.25pt">
            <v:imagedata r:id="rId17" o:title="11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3774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1:Создание поддиректории</w:t>
            </w:r>
          </w:p>
        </w:tc>
      </w:tr>
    </w:tbl>
    <w:p w:rsidR="00000000" w:rsidRDefault="00750057">
      <w:pPr>
        <w:pStyle w:val="ImageCaption"/>
        <w:rPr>
          <w:lang w:val="en-US"/>
        </w:rPr>
      </w:pPr>
    </w:p>
    <w:p w:rsidR="0073055B" w:rsidRPr="0073055B" w:rsidRDefault="0073055B" w:rsidP="0073055B">
      <w:pPr>
        <w:pStyle w:val="ImageCaption"/>
        <w:jc w:val="center"/>
        <w:rPr>
          <w:lang w:val="en-US"/>
        </w:rPr>
      </w:pPr>
      <w:r>
        <w:rPr>
          <w:lang w:val="en-US"/>
        </w:rPr>
        <w:pict>
          <v:shape id="_x0000_i1036" type="#_x0000_t75" style="width:391.5pt;height:136.5pt">
            <v:imagedata r:id="rId18" o:title="12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2533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2:Команда lsattr</w:t>
            </w:r>
          </w:p>
        </w:tc>
      </w:tr>
    </w:tbl>
    <w:p w:rsidR="00000000" w:rsidRDefault="00750057">
      <w:pPr>
        <w:pStyle w:val="BodyText"/>
        <w:rPr>
          <w:lang w:val="en-US"/>
        </w:rPr>
      </w:pPr>
      <w:r>
        <w:t>Сняла с директории dir1 все атрибуты командой “chmod 000</w:t>
      </w:r>
      <w:r>
        <w:t xml:space="preserve"> dir1” и проверила с её помощью правильность выполнения </w:t>
      </w:r>
      <w:r>
        <w:t>команды “ls -l”. Все атрибуты были сняты (рис.13). Попыталась создать в директории dir1 файл file1 командой “echo”test” &gt; /home/guest/dir1/file1” (рис.13). Я получила отказ в выполнении операции по со</w:t>
      </w:r>
      <w:r>
        <w:t xml:space="preserve">зданию файла, так как предыдущим действием мы убрали право доступа на запись в директории. В итоге файл не был создан; открыть директорию с помощью команды “ls -l /home/guest/dir1” изначально тоже не </w:t>
      </w:r>
      <w:r>
        <w:t>удалось по той же причине, поэтому я поменяла права дост</w:t>
      </w:r>
      <w:r>
        <w:t>упа (рис.14) и снова воспользовалась этой командой, и то</w:t>
      </w:r>
      <w:r>
        <w:t>гда смогла просмотреть содержимое директории, убедившись, что файл не был создан.</w:t>
      </w:r>
    </w:p>
    <w:p w:rsidR="0073055B" w:rsidRPr="0073055B" w:rsidRDefault="0073055B">
      <w:pPr>
        <w:pStyle w:val="BodyText"/>
        <w:rPr>
          <w:lang w:val="en-US"/>
        </w:rPr>
      </w:pPr>
      <w:r>
        <w:rPr>
          <w:lang w:val="en-US"/>
        </w:rPr>
        <w:pict>
          <v:shape id="_x0000_i1037" type="#_x0000_t75" style="width:483.75pt;height:216.75pt">
            <v:imagedata r:id="rId19" o:title="13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5010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3:Попытка создать файл в директории</w:t>
            </w:r>
          </w:p>
        </w:tc>
      </w:tr>
    </w:tbl>
    <w:p w:rsidR="00000000" w:rsidRDefault="00750057">
      <w:pPr>
        <w:pStyle w:val="ImageCaption"/>
        <w:rPr>
          <w:lang w:val="en-US"/>
        </w:rPr>
      </w:pPr>
    </w:p>
    <w:p w:rsidR="0073055B" w:rsidRPr="0073055B" w:rsidRDefault="0073055B" w:rsidP="0073055B">
      <w:pPr>
        <w:pStyle w:val="ImageCaption"/>
        <w:jc w:val="center"/>
        <w:rPr>
          <w:lang w:val="en-US"/>
        </w:rPr>
      </w:pPr>
      <w:r>
        <w:rPr>
          <w:lang w:val="en-US"/>
        </w:rPr>
        <w:pict>
          <v:shape id="_x0000_i1038" type="#_x0000_t75" style="width:484.5pt;height:259.5pt">
            <v:imagedata r:id="rId20" o:title="14"/>
          </v:shape>
        </w:pict>
      </w:r>
    </w:p>
    <w:tbl>
      <w:tblPr>
        <w:tblW w:w="0" w:type="auto"/>
        <w:jc w:val="center"/>
        <w:tblLook w:val="0400" w:firstRow="0" w:lastRow="0" w:firstColumn="0" w:lastColumn="0" w:noHBand="0" w:noVBand="1"/>
      </w:tblPr>
      <w:tblGrid>
        <w:gridCol w:w="4283"/>
      </w:tblGrid>
      <w:tr w:rsidR="00000000">
        <w:trPr>
          <w:jc w:val="center"/>
        </w:trPr>
        <w:tc>
          <w:tcPr>
            <w:tcW w:w="0" w:type="auto"/>
          </w:tcPr>
          <w:p w:rsidR="00000000" w:rsidRDefault="00750057">
            <w:pPr>
              <w:pStyle w:val="Compact"/>
              <w:jc w:val="center"/>
              <w:rPr>
                <w:lang w:eastAsia="en-US"/>
              </w:rPr>
            </w:pPr>
            <w:r>
              <w:rPr>
                <w:lang w:eastAsia="en-US"/>
              </w:rPr>
              <w:t>Рис.14:Создание файла в директории</w:t>
            </w:r>
          </w:p>
        </w:tc>
      </w:tr>
    </w:tbl>
    <w:p w:rsidR="00000000" w:rsidRPr="00874ECE" w:rsidRDefault="00750057">
      <w:pPr>
        <w:pStyle w:val="BodyText"/>
        <w:rPr>
          <w:lang w:val="en-US"/>
        </w:rPr>
      </w:pPr>
      <w:r>
        <w:t>Заполним таблицу «Установленные пра</w:t>
      </w:r>
      <w:r>
        <w:t>ва и разрешённые действия», выполня</w:t>
      </w:r>
      <w:r>
        <w:t>я действия от имени владельца директории (файлов). Если операция разрешена, занесём в таблицу знак «+», если не разрешена, знак «-». Создание</w:t>
      </w:r>
      <w:r w:rsidRPr="00874ECE">
        <w:rPr>
          <w:lang w:val="en-US"/>
        </w:rPr>
        <w:t xml:space="preserve"> </w:t>
      </w:r>
      <w:r>
        <w:t>файла</w:t>
      </w:r>
      <w:r w:rsidRPr="00874ECE">
        <w:rPr>
          <w:lang w:val="en-US"/>
        </w:rPr>
        <w:t xml:space="preserve">: “echo”text” &gt; /home/guest/dir1/file2”. </w:t>
      </w:r>
      <w:r>
        <w:t>Удаление</w:t>
      </w:r>
      <w:r w:rsidRPr="00874ECE">
        <w:rPr>
          <w:lang w:val="en-US"/>
        </w:rPr>
        <w:t xml:space="preserve"> </w:t>
      </w:r>
      <w:r>
        <w:t>файла</w:t>
      </w:r>
      <w:r w:rsidRPr="00874ECE">
        <w:rPr>
          <w:lang w:val="en-US"/>
        </w:rPr>
        <w:t>: “rm -r /home/gues</w:t>
      </w:r>
      <w:r w:rsidRPr="00874ECE">
        <w:rPr>
          <w:lang w:val="en-US"/>
        </w:rPr>
        <w:t xml:space="preserve">t/dir1/file1”. </w:t>
      </w:r>
      <w:r>
        <w:t>Запись</w:t>
      </w:r>
      <w:r w:rsidRPr="00874ECE">
        <w:rPr>
          <w:lang w:val="en-US"/>
        </w:rPr>
        <w:t xml:space="preserve"> </w:t>
      </w:r>
      <w:r>
        <w:t>в</w:t>
      </w:r>
      <w:r w:rsidRPr="00874ECE">
        <w:rPr>
          <w:lang w:val="en-US"/>
        </w:rPr>
        <w:t xml:space="preserve"> </w:t>
      </w:r>
      <w:r>
        <w:t>файл</w:t>
      </w:r>
      <w:r w:rsidRPr="00874ECE">
        <w:rPr>
          <w:lang w:val="en-US"/>
        </w:rPr>
        <w:t xml:space="preserve">: “echo”textnew” &gt; /home/guest/dir1/file1”. </w:t>
      </w:r>
      <w:r>
        <w:t>Чтение</w:t>
      </w:r>
      <w:r w:rsidRPr="00874ECE">
        <w:rPr>
          <w:lang w:val="en-US"/>
        </w:rPr>
        <w:t xml:space="preserve"> </w:t>
      </w:r>
      <w:r>
        <w:t>файла</w:t>
      </w:r>
      <w:r w:rsidRPr="00874ECE">
        <w:rPr>
          <w:lang w:val="en-US"/>
        </w:rPr>
        <w:t xml:space="preserve">: “cat /home/guest/dir1/file1”. </w:t>
      </w:r>
      <w:r>
        <w:t>Смена директории: “cd /home/guest/dir1”. Просмотр файлов в директории: “ls /home/guest/dir1”. Переименование</w:t>
      </w:r>
      <w:r w:rsidRPr="00874ECE">
        <w:rPr>
          <w:lang w:val="en-US"/>
        </w:rPr>
        <w:t xml:space="preserve"> </w:t>
      </w:r>
      <w:r>
        <w:t>файла</w:t>
      </w:r>
      <w:r w:rsidRPr="00874ECE">
        <w:rPr>
          <w:lang w:val="en-US"/>
        </w:rPr>
        <w:t>: “mv /home/guest/dir1/fil</w:t>
      </w:r>
      <w:r w:rsidRPr="00874ECE">
        <w:rPr>
          <w:lang w:val="en-US"/>
        </w:rPr>
        <w:t xml:space="preserve">e1 filenew”. </w:t>
      </w:r>
      <w:r>
        <w:t>Смена</w:t>
      </w:r>
      <w:r w:rsidRPr="00874ECE">
        <w:rPr>
          <w:lang w:val="en-US"/>
        </w:rPr>
        <w:t xml:space="preserve"> </w:t>
      </w:r>
      <w:r>
        <w:t>атрибутов</w:t>
      </w:r>
      <w:r w:rsidRPr="00874ECE">
        <w:rPr>
          <w:lang w:val="en-US"/>
        </w:rPr>
        <w:t xml:space="preserve"> </w:t>
      </w:r>
      <w:r>
        <w:t>файла</w:t>
      </w:r>
      <w:r w:rsidRPr="00874ECE">
        <w:rPr>
          <w:lang w:val="en-US"/>
        </w:rPr>
        <w:t>: “chattr -a /home/guest/dir1/file1”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1072"/>
        <w:gridCol w:w="618"/>
        <w:gridCol w:w="825"/>
        <w:gridCol w:w="839"/>
        <w:gridCol w:w="930"/>
        <w:gridCol w:w="686"/>
        <w:gridCol w:w="1073"/>
        <w:gridCol w:w="1644"/>
        <w:gridCol w:w="1323"/>
        <w:gridCol w:w="895"/>
      </w:tblGrid>
      <w:tr w:rsidR="00000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Права директории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Права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Созда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Удале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Запись в файл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Чте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Смена директории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Просмотр файлов в директории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Переименова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Смена атрибутов файла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</w:t>
            </w:r>
            <w:r>
              <w:rPr>
                <w:lang w:eastAsia="en-US"/>
              </w:rPr>
              <w:t xml:space="preserve">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2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</w:t>
            </w:r>
            <w:r>
              <w:rPr>
                <w:lang w:eastAsia="en-US"/>
              </w:rPr>
              <w:t>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</w:t>
            </w:r>
            <w:r>
              <w:rPr>
                <w:lang w:eastAsia="en-US"/>
              </w:rPr>
              <w:t>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</w:t>
            </w:r>
            <w:r>
              <w:rPr>
                <w:lang w:eastAsia="en-US"/>
              </w:rPr>
              <w:t>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(0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- (2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– (4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-x (5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- (6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rwx 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7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+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-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–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———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-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———————–</w:t>
            </w:r>
          </w:p>
        </w:tc>
      </w:tr>
    </w:tbl>
    <w:p w:rsidR="00000000" w:rsidRDefault="00750057">
      <w:pPr>
        <w:pStyle w:val="BodyText"/>
      </w:pPr>
      <w:r>
        <w:t>Сравнивая полученную таб</w:t>
      </w:r>
      <w:r>
        <w:t>лицу с таблицей из прошлой лабораторной работы, приходим к выводу, что изменился только последний столбец, позволяющий изменять атрибуты у файла: теперь это сделать невозможно, т.к. у владельца файла и директории нет на это прав (во всех случаях в первой п</w:t>
      </w:r>
      <w:r>
        <w:t>озиции стоят 0). При определенном наборе прав остальные действия выполняются или не выполняются аналогично предыдущей таблице, но теперь как для владельца, так и для группы.</w:t>
      </w:r>
    </w:p>
    <w:p w:rsidR="00000000" w:rsidRDefault="00750057">
      <w:pPr>
        <w:pStyle w:val="BodyText"/>
      </w:pPr>
      <w:r>
        <w:t>Заполним таблицу «Минимально необходимые права для выполне</w:t>
      </w:r>
      <w:r>
        <w:t>ния операций внутри дире</w:t>
      </w:r>
      <w:r>
        <w:t>ктории».</w:t>
      </w:r>
    </w:p>
    <w:tbl>
      <w:tblPr>
        <w:tblW w:w="5000" w:type="pct"/>
        <w:tblLook w:val="0020" w:firstRow="1" w:lastRow="0" w:firstColumn="0" w:lastColumn="0" w:noHBand="0" w:noVBand="0"/>
      </w:tblPr>
      <w:tblGrid>
        <w:gridCol w:w="2887"/>
        <w:gridCol w:w="3850"/>
        <w:gridCol w:w="3168"/>
      </w:tblGrid>
      <w:tr w:rsidR="0000000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Операция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Минимальные права на директорию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Минимальные права на файл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Созда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Удале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Чте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4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Запись в файл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–x (1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2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Переименование файла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Создание</w:t>
            </w:r>
            <w:r>
              <w:rPr>
                <w:lang w:eastAsia="en-US"/>
              </w:rPr>
              <w:t xml:space="preserve"> поддиректории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</w:tr>
      <w:tr w:rsidR="00000000"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Удаление поддиректории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d -wx (300)</w:t>
            </w:r>
          </w:p>
        </w:tc>
        <w:tc>
          <w:tcPr>
            <w:tcW w:w="0" w:type="auto"/>
          </w:tcPr>
          <w:p w:rsidR="00000000" w:rsidRDefault="00750057">
            <w:pPr>
              <w:pStyle w:val="Compact"/>
              <w:rPr>
                <w:lang w:eastAsia="en-US"/>
              </w:rPr>
            </w:pPr>
            <w:r>
              <w:rPr>
                <w:lang w:eastAsia="en-US"/>
              </w:rPr>
              <w:t>(000)</w:t>
            </w:r>
          </w:p>
        </w:tc>
      </w:tr>
    </w:tbl>
    <w:p w:rsidR="00000000" w:rsidRDefault="00750057">
      <w:pPr>
        <w:pStyle w:val="Heading11"/>
      </w:pPr>
      <w:bookmarkStart w:id="3" w:name="выводы"/>
      <w:bookmarkEnd w:id="2"/>
      <w:r>
        <w:t>Выводы</w:t>
      </w:r>
    </w:p>
    <w:p w:rsidR="00000000" w:rsidRDefault="00750057">
      <w:pPr>
        <w:pStyle w:val="FirstParagraph"/>
      </w:pPr>
      <w:r>
        <w:t>В ходе выполнения данной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</w:t>
      </w:r>
      <w:r>
        <w:t xml:space="preserve"> доступа в современных системах с открытым кодом на базе ОС Linux.</w:t>
      </w:r>
    </w:p>
    <w:p w:rsidR="00000000" w:rsidRDefault="00750057">
      <w:pPr>
        <w:pStyle w:val="Heading11"/>
      </w:pPr>
      <w:bookmarkStart w:id="4" w:name="список-литературы"/>
      <w:bookmarkEnd w:id="3"/>
      <w:r>
        <w:t>Список литературы</w:t>
      </w:r>
    </w:p>
    <w:p w:rsidR="008953E8" w:rsidRPr="00254250" w:rsidRDefault="00750057">
      <w:pPr>
        <w:pStyle w:val="Compact"/>
        <w:numPr>
          <w:ilvl w:val="0"/>
          <w:numId w:val="2"/>
        </w:numPr>
        <w:rPr>
          <w:lang w:val="en-US"/>
        </w:rPr>
      </w:pPr>
      <w:r>
        <w:t xml:space="preserve">Права доступа к файлам в Linux [Электронный ресурс]. </w:t>
      </w:r>
      <w:r w:rsidRPr="00254250">
        <w:rPr>
          <w:lang w:val="en-US"/>
        </w:rPr>
        <w:t>2019. URL: https://losst.ru/prava-dostupa-k-fajlam-v-linux.</w:t>
      </w:r>
      <w:bookmarkEnd w:id="4"/>
    </w:p>
    <w:sectPr w:rsidR="008953E8" w:rsidRPr="0025425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3E8" w:rsidRDefault="008953E8">
      <w:pPr>
        <w:spacing w:after="0"/>
      </w:pPr>
      <w:r>
        <w:separator/>
      </w:r>
    </w:p>
  </w:endnote>
  <w:endnote w:type="continuationSeparator" w:id="0">
    <w:p w:rsidR="008953E8" w:rsidRDefault="008953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3E8" w:rsidRDefault="008953E8">
      <w:r>
        <w:separator/>
      </w:r>
    </w:p>
  </w:footnote>
  <w:footnote w:type="continuationSeparator" w:id="0">
    <w:p w:rsidR="008953E8" w:rsidRDefault="008953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000000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00000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874ECE"/>
    <w:rsid w:val="001474A5"/>
    <w:rsid w:val="00254250"/>
    <w:rsid w:val="003B5F6E"/>
    <w:rsid w:val="0073055B"/>
    <w:rsid w:val="00750057"/>
    <w:rsid w:val="00874ECE"/>
    <w:rsid w:val="008953E8"/>
    <w:rsid w:val="00B84F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5:chartTrackingRefBased/>
  <w15:docId w15:val="{156FCA90-5FA5-4E83-BF80-13BDAACB2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/>
    </w:pPr>
    <w:rPr>
      <w:sz w:val="24"/>
      <w:szCs w:val="24"/>
      <w:lang w:val="ru-RU" w:eastAsia="ru-RU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numbering" w:default="1" w:styleId="NoList">
    <w:name w:val="No List"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sz w:val="24"/>
      <w:szCs w:val="24"/>
      <w:lang w:val="ru-RU" w:eastAsia="ru-RU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sz w:val="24"/>
      <w:szCs w:val="24"/>
      <w:lang w:val="ru-RU" w:eastAsia="ru-RU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Heading11">
    <w:name w:val="Heading 1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customStyle="1" w:styleId="Heading21">
    <w:name w:val="Heading 21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customStyle="1" w:styleId="Heading31">
    <w:name w:val="Heading 31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</w:rPr>
  </w:style>
  <w:style w:type="paragraph" w:customStyle="1" w:styleId="Heading41">
    <w:name w:val="Heading 41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Cs/>
      <w:i/>
      <w:color w:val="4F81BD"/>
    </w:rPr>
  </w:style>
  <w:style w:type="paragraph" w:customStyle="1" w:styleId="Heading51">
    <w:name w:val="Heading 51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Cs/>
      <w:color w:val="4F81BD"/>
    </w:rPr>
  </w:style>
  <w:style w:type="paragraph" w:customStyle="1" w:styleId="Heading61">
    <w:name w:val="Heading 61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="Calibri" w:eastAsia="Times New Roman" w:hAnsi="Calibri"/>
      <w:color w:val="4F81BD"/>
    </w:rPr>
  </w:style>
  <w:style w:type="paragraph" w:customStyle="1" w:styleId="Heading71">
    <w:name w:val="Heading 71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="Calibri" w:eastAsia="Times New Roman" w:hAnsi="Calibri"/>
      <w:color w:val="4F81BD"/>
    </w:rPr>
  </w:style>
  <w:style w:type="paragraph" w:customStyle="1" w:styleId="Heading81">
    <w:name w:val="Heading 81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="Calibri" w:eastAsia="Times New Roman" w:hAnsi="Calibri"/>
      <w:color w:val="4F81BD"/>
    </w:rPr>
  </w:style>
  <w:style w:type="paragraph" w:customStyle="1" w:styleId="Heading91">
    <w:name w:val="Heading 91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="Calibri" w:eastAsia="Times New Roman" w:hAnsi="Calibri"/>
      <w:color w:val="4F81BD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customStyle="1" w:styleId="FootnoteText1">
    <w:name w:val="Footnote Text1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1">
    <w:name w:val="Caption1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1"/>
    <w:pPr>
      <w:keepNext/>
    </w:pPr>
  </w:style>
  <w:style w:type="paragraph" w:customStyle="1" w:styleId="ImageCaption">
    <w:name w:val="Image Caption"/>
    <w:basedOn w:val="Caption1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Reference1">
    <w:name w:val="Footnote Reference1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onstantTok">
    <w:name w:val="ConstantTok"/>
    <w:rPr>
      <w:rFonts w:ascii="Consolas" w:hAnsi="Consolas"/>
      <w:color w:val="88000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pecialCharTok">
    <w:name w:val="Special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rPr>
      <w:rFonts w:ascii="Consolas" w:hAnsi="Consolas"/>
      <w:color w:val="4070A0"/>
      <w:sz w:val="22"/>
    </w:rPr>
  </w:style>
  <w:style w:type="character" w:customStyle="1" w:styleId="SpecialStringTok">
    <w:name w:val="SpecialStringTok"/>
    <w:rPr>
      <w:rFonts w:ascii="Consolas" w:hAnsi="Consolas"/>
      <w:color w:val="BB6688"/>
      <w:sz w:val="22"/>
    </w:rPr>
  </w:style>
  <w:style w:type="character" w:customStyle="1" w:styleId="ImportTok">
    <w:name w:val="ImportTok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VariableTok">
    <w:name w:val="VariableTok"/>
    <w:rPr>
      <w:rFonts w:ascii="Consolas" w:hAnsi="Consolas"/>
      <w:color w:val="19177C"/>
      <w:sz w:val="22"/>
    </w:rPr>
  </w:style>
  <w:style w:type="character" w:customStyle="1" w:styleId="ControlFlowTok">
    <w:name w:val="ControlFlowTok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rPr>
      <w:rFonts w:ascii="Consolas" w:hAnsi="Consolas"/>
      <w:color w:val="666666"/>
      <w:sz w:val="22"/>
    </w:rPr>
  </w:style>
  <w:style w:type="character" w:customStyle="1" w:styleId="BuiltInTok">
    <w:name w:val="BuiltInTok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rPr>
      <w:rFonts w:ascii="Consolas" w:hAnsi="Consolas"/>
      <w:color w:val="BC7A00"/>
      <w:sz w:val="22"/>
    </w:rPr>
  </w:style>
  <w:style w:type="character" w:customStyle="1" w:styleId="AttributeTok">
    <w:name w:val="AttributeTok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52</Words>
  <Characters>7138</Characters>
  <Application>Microsoft Office Word</Application>
  <DocSecurity>4</DocSecurity>
  <Lines>59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8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subject/>
  <dc:creator>Андрианова Марина Георгиевна</dc:creator>
  <cp:keywords/>
  <cp:lastModifiedBy>word</cp:lastModifiedBy>
  <cp:revision>2</cp:revision>
  <cp:lastPrinted>1601-01-01T00:00:00Z</cp:lastPrinted>
  <dcterms:created xsi:type="dcterms:W3CDTF">2024-09-14T15:19:00Z</dcterms:created>
  <dcterms:modified xsi:type="dcterms:W3CDTF">2024-09-14T15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